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25748" w14:textId="502B65B0" w:rsidR="002E3112" w:rsidRPr="00AF3287" w:rsidRDefault="00CC4CAC" w:rsidP="003A3A6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72A7">
        <w:rPr>
          <w:rFonts w:ascii="Times New Roman" w:hAnsi="Times New Roman" w:cs="Times New Roman"/>
          <w:b/>
          <w:bCs/>
          <w:sz w:val="24"/>
          <w:szCs w:val="24"/>
        </w:rPr>
        <w:t>Scenario</w:t>
      </w:r>
      <w:r w:rsidR="00AF3287" w:rsidRPr="009372A7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9372A7" w:rsidRPr="009372A7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372A7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 A collage comprises of three branches (EC, CS, ICT) having their own local Area Network connected by a router. EC </w:t>
      </w:r>
      <w:r w:rsidR="008F71DD" w:rsidRPr="00AF328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epartment </w:t>
      </w:r>
      <w:r w:rsidR="00233E7E"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having 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>a Web Server</w:t>
      </w:r>
      <w:r w:rsidR="003A3A67"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 hosting the college website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, CS Department is  having a DNS Server </w:t>
      </w:r>
      <w:r w:rsidR="003A3A67"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used to resolve the URL to IP address 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and ICT </w:t>
      </w:r>
      <w:r w:rsidR="0026139A" w:rsidRPr="00AF3287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>epartment is having a DHCP Server</w:t>
      </w:r>
      <w:r w:rsidR="003A3A67"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 perform automatic IP address assignment from the configured pool of IP address</w:t>
      </w:r>
      <w:r w:rsidRPr="00AF3287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3BC60F3C" w14:textId="7A050735" w:rsidR="00833270" w:rsidRDefault="000004F0" w:rsidP="003A3A67">
      <w:pPr>
        <w:jc w:val="both"/>
      </w:pPr>
      <w:r>
        <w:rPr>
          <w:noProof/>
        </w:rPr>
        <w:drawing>
          <wp:inline distT="0" distB="0" distL="0" distR="0" wp14:anchorId="23EF5F38" wp14:editId="4CC519F1">
            <wp:extent cx="5731510" cy="3078480"/>
            <wp:effectExtent l="152400" t="152400" r="364490" b="369570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hcp-dns-http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8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CFA0044" w14:textId="37B812C1" w:rsidR="000004F0" w:rsidRDefault="00C27B17" w:rsidP="009372A7">
      <w:pPr>
        <w:pStyle w:val="ListParagraph"/>
        <w:numPr>
          <w:ilvl w:val="0"/>
          <w:numId w:val="2"/>
        </w:numPr>
        <w:jc w:val="both"/>
      </w:pPr>
      <w:r>
        <w:t xml:space="preserve">Note: Allocate the specified </w:t>
      </w:r>
      <w:r w:rsidR="00233E7E">
        <w:t>IP</w:t>
      </w:r>
      <w:r>
        <w:t xml:space="preserve"> addresses to DHCP, DNS, Web serves</w:t>
      </w:r>
      <w:r w:rsidR="000004F0">
        <w:t xml:space="preserve"> as shown in the diagram below</w:t>
      </w:r>
      <w:r>
        <w:t xml:space="preserve"> </w:t>
      </w:r>
    </w:p>
    <w:p w14:paraId="19E7B988" w14:textId="12013B34" w:rsidR="000004F0" w:rsidRDefault="000004F0" w:rsidP="003A3A67">
      <w:pPr>
        <w:jc w:val="both"/>
      </w:pPr>
      <w:r>
        <w:rPr>
          <w:noProof/>
        </w:rPr>
        <w:drawing>
          <wp:inline distT="0" distB="0" distL="0" distR="0" wp14:anchorId="6910A1AA" wp14:editId="682296D4">
            <wp:extent cx="5731510" cy="3193415"/>
            <wp:effectExtent l="0" t="0" r="2540" b="698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ttp-ip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FADA" w14:textId="2A94CC2A" w:rsidR="000004F0" w:rsidRDefault="000004F0" w:rsidP="003A3A67">
      <w:pPr>
        <w:jc w:val="both"/>
      </w:pPr>
      <w:r>
        <w:rPr>
          <w:noProof/>
        </w:rPr>
        <w:lastRenderedPageBreak/>
        <w:drawing>
          <wp:inline distT="0" distB="0" distL="0" distR="0" wp14:anchorId="6C3BB23A" wp14:editId="3DCADD33">
            <wp:extent cx="5731510" cy="3668395"/>
            <wp:effectExtent l="0" t="0" r="2540" b="825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hcp-ip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92A8C" w14:textId="775FCA2E" w:rsidR="000004F0" w:rsidRDefault="000004F0" w:rsidP="003A3A67">
      <w:pPr>
        <w:jc w:val="both"/>
      </w:pPr>
      <w:r>
        <w:rPr>
          <w:noProof/>
        </w:rPr>
        <w:drawing>
          <wp:inline distT="0" distB="0" distL="0" distR="0" wp14:anchorId="30DC2F16" wp14:editId="1F25A6E3">
            <wp:extent cx="5731510" cy="3049905"/>
            <wp:effectExtent l="0" t="0" r="254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ns-i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2E922" w14:textId="77777777" w:rsidR="000004F0" w:rsidRDefault="000004F0" w:rsidP="003A3A67">
      <w:pPr>
        <w:jc w:val="both"/>
      </w:pPr>
    </w:p>
    <w:p w14:paraId="2EDA6F44" w14:textId="77777777" w:rsidR="000004F0" w:rsidRDefault="000004F0" w:rsidP="003A3A67">
      <w:pPr>
        <w:jc w:val="both"/>
      </w:pPr>
    </w:p>
    <w:p w14:paraId="38D2D8D0" w14:textId="2BE903BB" w:rsidR="000004F0" w:rsidRDefault="000004F0" w:rsidP="003A3A67">
      <w:pPr>
        <w:jc w:val="both"/>
      </w:pPr>
    </w:p>
    <w:p w14:paraId="2540DAE7" w14:textId="441A8BB6" w:rsidR="009372A7" w:rsidRDefault="009372A7" w:rsidP="003A3A67">
      <w:pPr>
        <w:jc w:val="both"/>
      </w:pPr>
    </w:p>
    <w:p w14:paraId="496E9D02" w14:textId="338A320A" w:rsidR="009372A7" w:rsidRDefault="009372A7" w:rsidP="003A3A67">
      <w:pPr>
        <w:jc w:val="both"/>
      </w:pPr>
    </w:p>
    <w:p w14:paraId="57AE7B14" w14:textId="5BB4991D" w:rsidR="009372A7" w:rsidRDefault="009372A7" w:rsidP="003A3A67">
      <w:pPr>
        <w:jc w:val="both"/>
      </w:pPr>
    </w:p>
    <w:p w14:paraId="09F51A29" w14:textId="77777777" w:rsidR="009372A7" w:rsidRDefault="009372A7" w:rsidP="003A3A67">
      <w:pPr>
        <w:jc w:val="both"/>
      </w:pPr>
    </w:p>
    <w:p w14:paraId="55062317" w14:textId="677BFDA2" w:rsidR="00C27B17" w:rsidRDefault="009372A7" w:rsidP="009372A7">
      <w:pPr>
        <w:pStyle w:val="ListParagraph"/>
        <w:numPr>
          <w:ilvl w:val="0"/>
          <w:numId w:val="1"/>
        </w:numPr>
        <w:jc w:val="both"/>
      </w:pPr>
      <w:r>
        <w:lastRenderedPageBreak/>
        <w:t>D</w:t>
      </w:r>
      <w:r w:rsidR="00C27B17">
        <w:t>o the following configuration on router.</w:t>
      </w:r>
    </w:p>
    <w:p w14:paraId="064AA2AF" w14:textId="210D7786" w:rsidR="00C27B17" w:rsidRDefault="00C27B17" w:rsidP="003A3A67">
      <w:pPr>
        <w:jc w:val="both"/>
      </w:pPr>
      <w:r>
        <w:rPr>
          <w:noProof/>
        </w:rPr>
        <w:drawing>
          <wp:inline distT="0" distB="0" distL="0" distR="0" wp14:anchorId="1CAF20D4" wp14:editId="71693FD4">
            <wp:extent cx="5323840" cy="356931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1812" cy="358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90F96" w14:textId="77777777" w:rsidR="00C27B17" w:rsidRDefault="00C27B17" w:rsidP="003A3A67">
      <w:pPr>
        <w:jc w:val="both"/>
      </w:pPr>
    </w:p>
    <w:p w14:paraId="6208F64A" w14:textId="04DE9918" w:rsidR="00953DF0" w:rsidRDefault="00953DF0" w:rsidP="009372A7">
      <w:pPr>
        <w:pStyle w:val="ListParagraph"/>
        <w:numPr>
          <w:ilvl w:val="0"/>
          <w:numId w:val="1"/>
        </w:numPr>
        <w:jc w:val="both"/>
      </w:pPr>
      <w:r>
        <w:t>Enabling DHCP Service on DHCP server to allocate IP address to systems on different network</w:t>
      </w:r>
      <w:r w:rsidR="009372A7">
        <w:t xml:space="preserve"> for an organization</w:t>
      </w:r>
    </w:p>
    <w:p w14:paraId="67769E47" w14:textId="4D3165D2" w:rsidR="00953DF0" w:rsidRDefault="00953DF0" w:rsidP="003A3A67">
      <w:pPr>
        <w:jc w:val="both"/>
      </w:pPr>
      <w:r>
        <w:rPr>
          <w:noProof/>
        </w:rPr>
        <w:drawing>
          <wp:inline distT="0" distB="0" distL="0" distR="0" wp14:anchorId="604C5B22" wp14:editId="7B5E99DC">
            <wp:extent cx="5731082" cy="3617088"/>
            <wp:effectExtent l="0" t="0" r="317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hcp-config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162" cy="362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0B3C0" w14:textId="77777777" w:rsidR="009372A7" w:rsidRDefault="009372A7" w:rsidP="003A3A6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1C0992" w14:textId="0FEEDC25" w:rsidR="00953DF0" w:rsidRPr="00833270" w:rsidRDefault="00953DF0" w:rsidP="003A3A6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Go to</w:t>
      </w:r>
      <w:r w:rsidR="00833270"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9372A7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  <w:r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outer </w:t>
      </w:r>
      <w:r w:rsidR="00833270"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t>CLI</w:t>
      </w:r>
      <w:r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nd do the </w:t>
      </w:r>
      <w:r w:rsidR="009372A7">
        <w:rPr>
          <w:rFonts w:ascii="Times New Roman" w:hAnsi="Times New Roman" w:cs="Times New Roman"/>
          <w:b/>
          <w:bCs/>
          <w:sz w:val="24"/>
          <w:szCs w:val="24"/>
          <w:u w:val="single"/>
        </w:rPr>
        <w:t>F</w:t>
      </w:r>
      <w:r w:rsidRPr="00833270">
        <w:rPr>
          <w:rFonts w:ascii="Times New Roman" w:hAnsi="Times New Roman" w:cs="Times New Roman"/>
          <w:b/>
          <w:bCs/>
          <w:sz w:val="24"/>
          <w:szCs w:val="24"/>
          <w:u w:val="single"/>
        </w:rPr>
        <w:t>ollowing</w:t>
      </w:r>
      <w:r w:rsidR="00833270" w:rsidRPr="00233E7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BB771A2" w14:textId="357A1534" w:rsidR="00953DF0" w:rsidRDefault="00E56F0F" w:rsidP="00E56F0F">
      <w:pPr>
        <w:pStyle w:val="ListParagraph"/>
        <w:numPr>
          <w:ilvl w:val="0"/>
          <w:numId w:val="1"/>
        </w:numPr>
        <w:jc w:val="both"/>
      </w:pPr>
      <w:r>
        <w:t>R</w:t>
      </w:r>
      <w:r w:rsidR="00953DF0">
        <w:t>outer DHCP port forwarding (helper)</w:t>
      </w:r>
    </w:p>
    <w:p w14:paraId="578F2380" w14:textId="77777777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en</w:t>
      </w:r>
    </w:p>
    <w:p w14:paraId="2951C290" w14:textId="77777777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conf t</w:t>
      </w:r>
    </w:p>
    <w:p w14:paraId="40A1D8B7" w14:textId="77777777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interface gigabitEthernet 0/1</w:t>
      </w:r>
    </w:p>
    <w:p w14:paraId="3244CEC8" w14:textId="750EF021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 xml:space="preserve">ip helper-address 192.168.1.254 </w:t>
      </w:r>
    </w:p>
    <w:p w14:paraId="019573D7" w14:textId="3CD6F02C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exit</w:t>
      </w:r>
    </w:p>
    <w:p w14:paraId="04C2D777" w14:textId="77777777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</w:p>
    <w:p w14:paraId="6169F3D6" w14:textId="446DA309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interface gigabitEthernet 0/</w:t>
      </w:r>
      <w:r w:rsidR="00AA514F" w:rsidRPr="00E56F0F">
        <w:rPr>
          <w:rFonts w:ascii="Consolas" w:hAnsi="Consolas"/>
        </w:rPr>
        <w:t>2</w:t>
      </w:r>
    </w:p>
    <w:p w14:paraId="38BC3907" w14:textId="591F1321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 xml:space="preserve">ip helper-address 192.168.1.254 </w:t>
      </w:r>
    </w:p>
    <w:p w14:paraId="797BE713" w14:textId="37167EE5" w:rsidR="00953DF0" w:rsidRPr="00E56F0F" w:rsidRDefault="00953DF0" w:rsidP="00E56F0F">
      <w:pPr>
        <w:spacing w:after="0"/>
        <w:ind w:left="1440"/>
        <w:jc w:val="both"/>
        <w:rPr>
          <w:rFonts w:ascii="Consolas" w:hAnsi="Consolas"/>
        </w:rPr>
      </w:pPr>
      <w:r w:rsidRPr="00E56F0F">
        <w:rPr>
          <w:rFonts w:ascii="Consolas" w:hAnsi="Consolas"/>
        </w:rPr>
        <w:t>exit</w:t>
      </w:r>
    </w:p>
    <w:p w14:paraId="1CC8AA5E" w14:textId="39092643" w:rsidR="00953DF0" w:rsidRDefault="00953DF0" w:rsidP="00953DF0">
      <w:pPr>
        <w:spacing w:after="0"/>
        <w:jc w:val="both"/>
      </w:pPr>
    </w:p>
    <w:p w14:paraId="2F0DB481" w14:textId="00B8255D" w:rsidR="00833270" w:rsidRDefault="00833270" w:rsidP="00953DF0">
      <w:pPr>
        <w:spacing w:after="0"/>
        <w:jc w:val="both"/>
      </w:pPr>
      <w:r>
        <w:t>Enabling DNS Service on DNS server to resolve the domain name of web/HTTP server.</w:t>
      </w:r>
    </w:p>
    <w:p w14:paraId="337E1A42" w14:textId="77777777" w:rsidR="00833270" w:rsidRDefault="00833270" w:rsidP="00953DF0">
      <w:pPr>
        <w:spacing w:after="0"/>
        <w:jc w:val="both"/>
      </w:pPr>
    </w:p>
    <w:p w14:paraId="3D69B39B" w14:textId="5E956AD0" w:rsidR="00833270" w:rsidRDefault="00833270" w:rsidP="00953DF0">
      <w:pPr>
        <w:spacing w:after="0"/>
        <w:jc w:val="both"/>
      </w:pPr>
      <w:r>
        <w:rPr>
          <w:noProof/>
        </w:rPr>
        <w:drawing>
          <wp:inline distT="0" distB="0" distL="0" distR="0" wp14:anchorId="6CA48A0D" wp14:editId="7ED306C8">
            <wp:extent cx="5781554" cy="19327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ns-config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922" cy="19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F8DEC" w14:textId="24A57BE4" w:rsidR="00833270" w:rsidRDefault="00833270" w:rsidP="00953DF0">
      <w:pPr>
        <w:spacing w:after="0"/>
        <w:jc w:val="both"/>
      </w:pPr>
    </w:p>
    <w:p w14:paraId="4F2052DF" w14:textId="2F648193" w:rsidR="00833270" w:rsidRDefault="00833270" w:rsidP="00953DF0">
      <w:pPr>
        <w:spacing w:after="0"/>
        <w:jc w:val="both"/>
      </w:pPr>
      <w:r>
        <w:t>Enabling HTTP/HTTPS Service on Web server to deliver web pages to end user</w:t>
      </w:r>
    </w:p>
    <w:p w14:paraId="3DCBA058" w14:textId="47D335CC" w:rsidR="00833270" w:rsidRDefault="00833270" w:rsidP="00953DF0">
      <w:pPr>
        <w:spacing w:after="0"/>
        <w:jc w:val="both"/>
      </w:pPr>
    </w:p>
    <w:p w14:paraId="0CC3A72F" w14:textId="771E282A" w:rsidR="00833270" w:rsidRDefault="00833270" w:rsidP="00953DF0">
      <w:pPr>
        <w:spacing w:after="0"/>
        <w:jc w:val="both"/>
      </w:pPr>
      <w:r>
        <w:rPr>
          <w:noProof/>
        </w:rPr>
        <w:drawing>
          <wp:inline distT="0" distB="0" distL="0" distR="0" wp14:anchorId="28297EC0" wp14:editId="473FD6BF">
            <wp:extent cx="5730240" cy="3252486"/>
            <wp:effectExtent l="0" t="0" r="381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ttp-service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40" cy="3270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7B7BC" w14:textId="435175C8" w:rsidR="00833270" w:rsidRDefault="00833270" w:rsidP="00953DF0">
      <w:pPr>
        <w:spacing w:after="0"/>
        <w:jc w:val="both"/>
      </w:pPr>
    </w:p>
    <w:p w14:paraId="5D856B21" w14:textId="77777777" w:rsidR="00E56F0F" w:rsidRDefault="00E56F0F" w:rsidP="00953DF0">
      <w:pPr>
        <w:spacing w:after="0"/>
        <w:jc w:val="both"/>
        <w:rPr>
          <w:b/>
          <w:bCs/>
          <w:u w:val="single"/>
        </w:rPr>
      </w:pPr>
    </w:p>
    <w:p w14:paraId="2720651B" w14:textId="40DC4665" w:rsidR="00833270" w:rsidRPr="00C27B17" w:rsidRDefault="00C27B17" w:rsidP="00953DF0">
      <w:pPr>
        <w:spacing w:after="0"/>
        <w:jc w:val="both"/>
        <w:rPr>
          <w:b/>
          <w:bCs/>
          <w:u w:val="single"/>
        </w:rPr>
      </w:pPr>
      <w:r w:rsidRPr="00C27B17">
        <w:rPr>
          <w:b/>
          <w:bCs/>
          <w:u w:val="single"/>
        </w:rPr>
        <w:lastRenderedPageBreak/>
        <w:t>T</w:t>
      </w:r>
      <w:r w:rsidR="00833270" w:rsidRPr="00C27B17">
        <w:rPr>
          <w:b/>
          <w:bCs/>
          <w:u w:val="single"/>
        </w:rPr>
        <w:t xml:space="preserve">o illustrate working of DHCP server </w:t>
      </w:r>
      <w:r w:rsidRPr="00C27B17">
        <w:rPr>
          <w:b/>
          <w:bCs/>
          <w:u w:val="single"/>
        </w:rPr>
        <w:t>do the following on any PC:</w:t>
      </w:r>
    </w:p>
    <w:p w14:paraId="448400AF" w14:textId="77777777" w:rsidR="00C27B17" w:rsidRDefault="00C27B17" w:rsidP="00953DF0">
      <w:pPr>
        <w:spacing w:after="0"/>
        <w:jc w:val="both"/>
      </w:pPr>
    </w:p>
    <w:p w14:paraId="41DBBFB0" w14:textId="3AE4AC3A" w:rsidR="00C27B17" w:rsidRDefault="00C27B17" w:rsidP="00953DF0">
      <w:pPr>
        <w:spacing w:after="0"/>
        <w:jc w:val="both"/>
      </w:pPr>
      <w:r>
        <w:rPr>
          <w:noProof/>
        </w:rPr>
        <w:drawing>
          <wp:inline distT="0" distB="0" distL="0" distR="0" wp14:anchorId="2130F87D" wp14:editId="7171FD67">
            <wp:extent cx="5731510" cy="4067503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passig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451" cy="4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78491" w14:textId="77777777" w:rsidR="00233E7E" w:rsidRDefault="00233E7E" w:rsidP="00953DF0">
      <w:pPr>
        <w:spacing w:after="0"/>
        <w:jc w:val="both"/>
      </w:pPr>
    </w:p>
    <w:p w14:paraId="5AB9426F" w14:textId="58E6E8C7" w:rsidR="00C27B17" w:rsidRDefault="00C27B17" w:rsidP="00953DF0">
      <w:pPr>
        <w:spacing w:after="0"/>
        <w:jc w:val="both"/>
      </w:pPr>
      <w:r>
        <w:t>Now IP should be allocated with the configured IP Pool.</w:t>
      </w:r>
    </w:p>
    <w:p w14:paraId="2D7D11E1" w14:textId="77777777" w:rsidR="00E56F0F" w:rsidRDefault="00E56F0F" w:rsidP="00953DF0">
      <w:pPr>
        <w:spacing w:after="0"/>
        <w:jc w:val="both"/>
      </w:pPr>
    </w:p>
    <w:p w14:paraId="18456E0E" w14:textId="53A3343B" w:rsidR="00C27B17" w:rsidRDefault="00C27B17" w:rsidP="00953DF0">
      <w:pPr>
        <w:spacing w:after="0"/>
        <w:jc w:val="both"/>
        <w:rPr>
          <w:b/>
          <w:bCs/>
          <w:u w:val="single"/>
        </w:rPr>
      </w:pPr>
      <w:r w:rsidRPr="00C27B17">
        <w:rPr>
          <w:b/>
          <w:bCs/>
          <w:u w:val="single"/>
        </w:rPr>
        <w:t>To illustrate working of DNS server do the following on any PC:</w:t>
      </w:r>
    </w:p>
    <w:p w14:paraId="3717A7DB" w14:textId="11FE03B9" w:rsidR="00C27B17" w:rsidRDefault="00C27B17" w:rsidP="00953DF0">
      <w:pPr>
        <w:spacing w:after="0"/>
        <w:jc w:val="both"/>
        <w:rPr>
          <w:b/>
          <w:bCs/>
          <w:u w:val="single"/>
        </w:rPr>
      </w:pPr>
    </w:p>
    <w:p w14:paraId="451D160E" w14:textId="626BB40B" w:rsidR="00C27B17" w:rsidRPr="00C27B17" w:rsidRDefault="00C27B17" w:rsidP="00953DF0">
      <w:pPr>
        <w:spacing w:after="0"/>
        <w:jc w:val="both"/>
        <w:rPr>
          <w:b/>
          <w:bCs/>
          <w:u w:val="single"/>
        </w:rPr>
      </w:pPr>
      <w:r w:rsidRPr="00C27B17">
        <w:rPr>
          <w:noProof/>
        </w:rPr>
        <w:drawing>
          <wp:inline distT="0" distB="0" distL="0" distR="0" wp14:anchorId="47E1A263" wp14:editId="1A6FB999">
            <wp:extent cx="5731287" cy="3348681"/>
            <wp:effectExtent l="0" t="0" r="317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ns-web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970" cy="335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7B17" w:rsidRPr="00C27B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012F0"/>
    <w:multiLevelType w:val="hybridMultilevel"/>
    <w:tmpl w:val="87680F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E2ACA"/>
    <w:multiLevelType w:val="hybridMultilevel"/>
    <w:tmpl w:val="4F1694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sTA3MTIwNTYysTRW0lEKTi0uzszPAymwqAUA7+aoqiwAAAA="/>
  </w:docVars>
  <w:rsids>
    <w:rsidRoot w:val="00CC4CAC"/>
    <w:rsid w:val="000004F0"/>
    <w:rsid w:val="000409A7"/>
    <w:rsid w:val="00233E7E"/>
    <w:rsid w:val="0026139A"/>
    <w:rsid w:val="002E3112"/>
    <w:rsid w:val="003A3A67"/>
    <w:rsid w:val="003B3C9C"/>
    <w:rsid w:val="004F2B16"/>
    <w:rsid w:val="007B7CE1"/>
    <w:rsid w:val="00833270"/>
    <w:rsid w:val="008F71DD"/>
    <w:rsid w:val="009372A7"/>
    <w:rsid w:val="00953DF0"/>
    <w:rsid w:val="00AA514F"/>
    <w:rsid w:val="00AF3287"/>
    <w:rsid w:val="00C27B17"/>
    <w:rsid w:val="00CC4CAC"/>
    <w:rsid w:val="00DC5081"/>
    <w:rsid w:val="00E56F0F"/>
    <w:rsid w:val="00F6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E609E"/>
  <w15:chartTrackingRefBased/>
  <w15:docId w15:val="{D9FB1FA2-E2A9-4B24-8D11-BD22767EB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G"/><Relationship Id="rId5" Type="http://schemas.openxmlformats.org/officeDocument/2006/relationships/image" Target="media/image1.png"/><Relationship Id="rId15" Type="http://schemas.openxmlformats.org/officeDocument/2006/relationships/image" Target="media/image10.JP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6</cp:revision>
  <dcterms:created xsi:type="dcterms:W3CDTF">2019-12-06T14:40:00Z</dcterms:created>
  <dcterms:modified xsi:type="dcterms:W3CDTF">2019-12-06T14:48:00Z</dcterms:modified>
</cp:coreProperties>
</file>